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73C22" w14:textId="0332FB66" w:rsidR="00DC232D" w:rsidRPr="0017370D" w:rsidRDefault="00DC232D" w:rsidP="0017370D">
      <w:pPr>
        <w:jc w:val="center"/>
        <w:rPr>
          <w:rFonts w:ascii="Times New Roman" w:hAnsi="Times New Roman" w:cs="Times New Roman"/>
          <w:b/>
          <w:bCs/>
          <w:szCs w:val="22"/>
        </w:rPr>
      </w:pPr>
      <w:r w:rsidRPr="0017370D">
        <w:rPr>
          <w:rFonts w:ascii="Times New Roman" w:hAnsi="Times New Roman" w:cs="Times New Roman"/>
          <w:b/>
          <w:bCs/>
          <w:szCs w:val="22"/>
        </w:rPr>
        <w:t>Application Form</w:t>
      </w:r>
      <w:r w:rsidR="00363F79">
        <w:rPr>
          <w:rFonts w:ascii="Times New Roman" w:hAnsi="Times New Roman" w:cs="Times New Roman"/>
          <w:b/>
          <w:bCs/>
          <w:szCs w:val="22"/>
        </w:rPr>
        <w:t xml:space="preserve"> for</w:t>
      </w:r>
      <w:r w:rsidR="00363F79" w:rsidRPr="00363F79">
        <w:t xml:space="preserve"> </w:t>
      </w:r>
      <w:r w:rsidR="00363F79" w:rsidRPr="00363F79">
        <w:rPr>
          <w:rFonts w:ascii="Times New Roman" w:hAnsi="Times New Roman" w:cs="Times New Roman"/>
          <w:b/>
          <w:bCs/>
          <w:szCs w:val="22"/>
        </w:rPr>
        <w:t>Board of Committee Election, Year 2024-2025</w:t>
      </w:r>
      <w:r w:rsidR="00363F79">
        <w:rPr>
          <w:rFonts w:ascii="Times New Roman" w:hAnsi="Times New Roman" w:cs="Times New Roman"/>
          <w:b/>
          <w:bCs/>
          <w:szCs w:val="22"/>
        </w:rPr>
        <w:t xml:space="preserve"> </w:t>
      </w:r>
    </w:p>
    <w:p w14:paraId="1EAAA612" w14:textId="097F55C3" w:rsidR="00DB206B" w:rsidRPr="0017370D" w:rsidRDefault="00DB206B" w:rsidP="003B3668">
      <w:pPr>
        <w:jc w:val="center"/>
        <w:rPr>
          <w:rFonts w:ascii="Times New Roman" w:hAnsi="Times New Roman" w:cs="Times New Roman"/>
          <w:b/>
          <w:bCs/>
          <w:szCs w:val="22"/>
        </w:rPr>
      </w:pPr>
      <w:r w:rsidRPr="0017370D">
        <w:rPr>
          <w:rFonts w:ascii="Times New Roman" w:hAnsi="Times New Roman" w:cs="Times New Roman"/>
          <w:b/>
          <w:bCs/>
          <w:szCs w:val="22"/>
        </w:rPr>
        <w:t>ECTI Association (Electrical Engineering/Electronics, Computer, Telecommunications, and Information Technology)</w:t>
      </w:r>
    </w:p>
    <w:p w14:paraId="13B1B01F" w14:textId="77777777" w:rsidR="005A5C22" w:rsidRPr="0017370D" w:rsidRDefault="005A5C22">
      <w:pPr>
        <w:rPr>
          <w:rFonts w:ascii="Times New Roman" w:hAnsi="Times New Roman" w:cs="Times New Roman"/>
          <w:szCs w:val="22"/>
        </w:rPr>
      </w:pPr>
    </w:p>
    <w:p w14:paraId="22BE55DA" w14:textId="77777777" w:rsidR="00F02987" w:rsidRDefault="003D2B8D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081D52F" wp14:editId="1FDC4158">
                <wp:simplePos x="0" y="0"/>
                <wp:positionH relativeFrom="column">
                  <wp:posOffset>-51435</wp:posOffset>
                </wp:positionH>
                <wp:positionV relativeFrom="paragraph">
                  <wp:posOffset>118110</wp:posOffset>
                </wp:positionV>
                <wp:extent cx="1169670" cy="1391285"/>
                <wp:effectExtent l="0" t="0" r="11430" b="1841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670" cy="13912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6E7963" w14:textId="77777777" w:rsidR="001171A0" w:rsidRPr="003D2B8D" w:rsidRDefault="003D2B8D" w:rsidP="00D40422">
                            <w:pPr>
                              <w:jc w:val="center"/>
                            </w:pPr>
                            <w:r>
                              <w:t>Y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81D5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4.05pt;margin-top:9.3pt;width:92.1pt;height:109.5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" strokeweight=".5pt">
                <v:textbox>
                  <w:txbxContent>
                    <w:p w14:paraId="156E7963" w14:textId="77777777" w:rsidR="001171A0" w:rsidRPr="003D2B8D" w:rsidRDefault="003D2B8D" w:rsidP="00D40422">
                      <w:pPr>
                        <w:jc w:val="center"/>
                      </w:pPr>
                      <w:r>
                        <w:t>Your Pho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F055B2" w14:textId="77777777" w:rsidR="00F23BB8" w:rsidRDefault="00F23BB8">
      <w:pPr>
        <w:rPr>
          <w:rFonts w:ascii="Times New Roman" w:hAnsi="Times New Roman" w:cs="Times New Roman"/>
          <w:szCs w:val="22"/>
        </w:rPr>
      </w:pPr>
    </w:p>
    <w:p w14:paraId="71149522" w14:textId="77777777" w:rsidR="00F23BB8" w:rsidRDefault="00F23BB8">
      <w:pPr>
        <w:rPr>
          <w:rFonts w:ascii="Times New Roman" w:hAnsi="Times New Roman" w:cs="Times New Roman"/>
          <w:szCs w:val="22"/>
        </w:rPr>
      </w:pPr>
    </w:p>
    <w:p w14:paraId="3DAA22C7" w14:textId="77777777" w:rsidR="001171A0" w:rsidRDefault="001171A0">
      <w:pPr>
        <w:rPr>
          <w:rFonts w:ascii="Times New Roman" w:hAnsi="Times New Roman" w:cs="Times New Roman"/>
          <w:szCs w:val="22"/>
        </w:rPr>
      </w:pPr>
    </w:p>
    <w:p w14:paraId="4304F5A6" w14:textId="77777777" w:rsidR="001171A0" w:rsidRDefault="001171A0">
      <w:pPr>
        <w:rPr>
          <w:rFonts w:ascii="Times New Roman" w:hAnsi="Times New Roman" w:cs="Times New Roman"/>
          <w:szCs w:val="22"/>
        </w:rPr>
      </w:pPr>
    </w:p>
    <w:p w14:paraId="3050B47A" w14:textId="77777777" w:rsidR="001171A0" w:rsidRDefault="001171A0">
      <w:pPr>
        <w:rPr>
          <w:rFonts w:ascii="Times New Roman" w:hAnsi="Times New Roman" w:cs="Times New Roman"/>
          <w:szCs w:val="22"/>
        </w:rPr>
      </w:pPr>
    </w:p>
    <w:p w14:paraId="232877A0" w14:textId="77777777" w:rsidR="00F23BB8" w:rsidRDefault="00F23BB8">
      <w:pPr>
        <w:rPr>
          <w:rFonts w:ascii="Times New Roman" w:hAnsi="Times New Roman" w:cs="Times New Roman"/>
          <w:szCs w:val="22"/>
        </w:rPr>
      </w:pPr>
    </w:p>
    <w:p w14:paraId="6281FDA7" w14:textId="77777777" w:rsidR="00BB5D12" w:rsidRDefault="00BB5D12" w:rsidP="003B3668">
      <w:pPr>
        <w:rPr>
          <w:rFonts w:ascii="Times New Roman" w:hAnsi="Times New Roman" w:cs="Times New Roman"/>
          <w:szCs w:val="22"/>
        </w:rPr>
      </w:pPr>
    </w:p>
    <w:p w14:paraId="2FECE947" w14:textId="77777777" w:rsidR="00D40422" w:rsidRDefault="00D40422" w:rsidP="003B3668">
      <w:pPr>
        <w:rPr>
          <w:rFonts w:ascii="Times New Roman" w:hAnsi="Times New Roman" w:cs="Times New Roman"/>
          <w:szCs w:val="22"/>
        </w:rPr>
      </w:pPr>
    </w:p>
    <w:p w14:paraId="2EBE1B11" w14:textId="77777777" w:rsidR="00D40422" w:rsidRDefault="00D40422" w:rsidP="003B3668">
      <w:pPr>
        <w:rPr>
          <w:rFonts w:ascii="Times New Roman" w:hAnsi="Times New Roman" w:cs="Times New Roman"/>
          <w:szCs w:val="22"/>
        </w:rPr>
      </w:pPr>
    </w:p>
    <w:p w14:paraId="4E211F96" w14:textId="77777777" w:rsidR="00E31F16" w:rsidRPr="00D40422" w:rsidRDefault="00E31F16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 w:rsidRPr="00D40422">
        <w:rPr>
          <w:rFonts w:ascii="Times New Roman" w:hAnsi="Times New Roman" w:cs="Times New Roman"/>
          <w:szCs w:val="22"/>
        </w:rPr>
        <w:t>Name-</w:t>
      </w:r>
      <w:proofErr w:type="gramStart"/>
      <w:r w:rsidRPr="00D40422">
        <w:rPr>
          <w:rFonts w:ascii="Times New Roman" w:hAnsi="Times New Roman" w:cs="Times New Roman"/>
          <w:szCs w:val="22"/>
        </w:rPr>
        <w:t>Surname:…</w:t>
      </w:r>
      <w:proofErr w:type="gramEnd"/>
      <w:r w:rsidRPr="00D40422">
        <w:rPr>
          <w:rFonts w:ascii="Times New Roman" w:hAnsi="Times New Roman" w:cs="Times New Roman"/>
          <w:szCs w:val="22"/>
        </w:rPr>
        <w:t>…………………………………………..</w:t>
      </w:r>
    </w:p>
    <w:p w14:paraId="67C5911C" w14:textId="77777777" w:rsidR="00E31F16" w:rsidRDefault="00E31F16">
      <w:pPr>
        <w:rPr>
          <w:rFonts w:ascii="Times New Roman" w:hAnsi="Times New Roman" w:cs="Times New Roman"/>
          <w:szCs w:val="22"/>
        </w:rPr>
      </w:pPr>
    </w:p>
    <w:p w14:paraId="215CD449" w14:textId="7C355E1E" w:rsidR="00F02987" w:rsidRDefault="002F6B92" w:rsidP="00D40422">
      <w:pPr>
        <w:ind w:firstLine="360"/>
        <w:rPr>
          <w:rFonts w:ascii="Times New Roman" w:hAnsi="Times New Roman" w:cs="Times New Roman"/>
          <w:szCs w:val="22"/>
        </w:rPr>
      </w:pPr>
      <w:proofErr w:type="gramStart"/>
      <w:r>
        <w:rPr>
          <w:rFonts w:ascii="Times New Roman" w:hAnsi="Times New Roman" w:cs="Times New Roman"/>
          <w:szCs w:val="22"/>
        </w:rPr>
        <w:t>[  ]</w:t>
      </w:r>
      <w:proofErr w:type="gramEnd"/>
      <w:r>
        <w:rPr>
          <w:rFonts w:ascii="Times New Roman" w:hAnsi="Times New Roman" w:cs="Times New Roman"/>
          <w:szCs w:val="22"/>
        </w:rPr>
        <w:t xml:space="preserve"> Mr.  </w:t>
      </w:r>
      <w:proofErr w:type="gramStart"/>
      <w:r>
        <w:rPr>
          <w:rFonts w:ascii="Times New Roman" w:hAnsi="Times New Roman" w:cs="Times New Roman"/>
          <w:szCs w:val="22"/>
        </w:rPr>
        <w:t>[</w:t>
      </w:r>
      <w:r w:rsidR="00CE0E9D">
        <w:rPr>
          <w:rFonts w:ascii="Times New Roman" w:hAnsi="Times New Roman" w:cs="Times New Roman"/>
          <w:szCs w:val="22"/>
        </w:rPr>
        <w:t xml:space="preserve"> </w:t>
      </w:r>
      <w:r>
        <w:rPr>
          <w:rFonts w:ascii="Times New Roman" w:hAnsi="Times New Roman" w:cs="Times New Roman"/>
          <w:szCs w:val="22"/>
        </w:rPr>
        <w:t xml:space="preserve"> ]</w:t>
      </w:r>
      <w:proofErr w:type="gramEnd"/>
      <w:r>
        <w:rPr>
          <w:rFonts w:ascii="Times New Roman" w:hAnsi="Times New Roman" w:cs="Times New Roman"/>
          <w:szCs w:val="22"/>
        </w:rPr>
        <w:t xml:space="preserve"> Mrs</w:t>
      </w:r>
      <w:r w:rsidR="00FC073E">
        <w:rPr>
          <w:rFonts w:ascii="Times New Roman" w:hAnsi="Times New Roman" w:cs="Times New Roman"/>
          <w:szCs w:val="22"/>
        </w:rPr>
        <w:t>.</w:t>
      </w:r>
      <w:r w:rsidR="00EA3410">
        <w:rPr>
          <w:rFonts w:ascii="Times New Roman" w:hAnsi="Times New Roman" w:cs="Times New Roman"/>
          <w:szCs w:val="22"/>
        </w:rPr>
        <w:t xml:space="preserve">  </w:t>
      </w:r>
      <w:proofErr w:type="gramStart"/>
      <w:r w:rsidR="00EA3410">
        <w:rPr>
          <w:rFonts w:ascii="Times New Roman" w:hAnsi="Times New Roman" w:cs="Times New Roman"/>
          <w:szCs w:val="22"/>
        </w:rPr>
        <w:t>[</w:t>
      </w:r>
      <w:r w:rsidR="007B0FF0">
        <w:rPr>
          <w:rFonts w:ascii="Times New Roman" w:hAnsi="Times New Roman" w:cs="Times New Roman"/>
          <w:szCs w:val="22"/>
        </w:rPr>
        <w:t xml:space="preserve"> </w:t>
      </w:r>
      <w:r w:rsidR="00EA3410">
        <w:rPr>
          <w:rFonts w:ascii="Times New Roman" w:hAnsi="Times New Roman" w:cs="Times New Roman"/>
          <w:szCs w:val="22"/>
        </w:rPr>
        <w:t xml:space="preserve"> ]</w:t>
      </w:r>
      <w:proofErr w:type="gramEnd"/>
      <w:r w:rsidR="00EA3410">
        <w:rPr>
          <w:rFonts w:ascii="Times New Roman" w:hAnsi="Times New Roman" w:cs="Times New Roman"/>
          <w:szCs w:val="22"/>
        </w:rPr>
        <w:t xml:space="preserve"> Ms. [</w:t>
      </w:r>
      <w:r w:rsidR="007B0FF0">
        <w:rPr>
          <w:rFonts w:ascii="Times New Roman" w:hAnsi="Times New Roman" w:cs="Times New Roman"/>
          <w:szCs w:val="22"/>
        </w:rPr>
        <w:t xml:space="preserve"> </w:t>
      </w:r>
      <w:r w:rsidR="00EA3410">
        <w:rPr>
          <w:rFonts w:ascii="Times New Roman" w:hAnsi="Times New Roman" w:cs="Times New Roman"/>
          <w:szCs w:val="22"/>
        </w:rPr>
        <w:t xml:space="preserve"> ] Asst. Prof.  </w:t>
      </w:r>
      <w:proofErr w:type="gramStart"/>
      <w:r w:rsidR="00EA3410">
        <w:rPr>
          <w:rFonts w:ascii="Times New Roman" w:hAnsi="Times New Roman" w:cs="Times New Roman"/>
          <w:szCs w:val="22"/>
        </w:rPr>
        <w:t>[</w:t>
      </w:r>
      <w:r w:rsidR="007B0FF0">
        <w:rPr>
          <w:rFonts w:ascii="Times New Roman" w:hAnsi="Times New Roman" w:cs="Times New Roman"/>
          <w:szCs w:val="22"/>
        </w:rPr>
        <w:t xml:space="preserve"> </w:t>
      </w:r>
      <w:r w:rsidR="00EA3410">
        <w:rPr>
          <w:rFonts w:ascii="Times New Roman" w:hAnsi="Times New Roman" w:cs="Times New Roman"/>
          <w:szCs w:val="22"/>
        </w:rPr>
        <w:t xml:space="preserve"> ]</w:t>
      </w:r>
      <w:proofErr w:type="gramEnd"/>
      <w:r w:rsidR="00EA3410">
        <w:rPr>
          <w:rFonts w:ascii="Times New Roman" w:hAnsi="Times New Roman" w:cs="Times New Roman"/>
          <w:szCs w:val="22"/>
        </w:rPr>
        <w:t xml:space="preserve"> Assoc. Prof.  </w:t>
      </w:r>
      <w:proofErr w:type="gramStart"/>
      <w:r w:rsidR="00EA3410">
        <w:rPr>
          <w:rFonts w:ascii="Times New Roman" w:hAnsi="Times New Roman" w:cs="Times New Roman"/>
          <w:szCs w:val="22"/>
        </w:rPr>
        <w:t>[</w:t>
      </w:r>
      <w:r w:rsidR="007B0FF0">
        <w:rPr>
          <w:rFonts w:ascii="Times New Roman" w:hAnsi="Times New Roman" w:cs="Times New Roman"/>
          <w:szCs w:val="22"/>
        </w:rPr>
        <w:t xml:space="preserve"> </w:t>
      </w:r>
      <w:r w:rsidR="00EA3410">
        <w:rPr>
          <w:rFonts w:ascii="Times New Roman" w:hAnsi="Times New Roman" w:cs="Times New Roman"/>
          <w:szCs w:val="22"/>
        </w:rPr>
        <w:t xml:space="preserve"> ]</w:t>
      </w:r>
      <w:proofErr w:type="gramEnd"/>
      <w:r w:rsidR="00EA3410">
        <w:rPr>
          <w:rFonts w:ascii="Times New Roman" w:hAnsi="Times New Roman" w:cs="Times New Roman"/>
          <w:szCs w:val="22"/>
        </w:rPr>
        <w:t xml:space="preserve"> Prof.   [. ] </w:t>
      </w:r>
      <w:r w:rsidR="00FC073E">
        <w:rPr>
          <w:rFonts w:ascii="Times New Roman" w:hAnsi="Times New Roman" w:cs="Times New Roman"/>
          <w:szCs w:val="22"/>
        </w:rPr>
        <w:t>Other</w:t>
      </w:r>
      <w:r w:rsidR="00EA3410">
        <w:rPr>
          <w:rFonts w:ascii="Times New Roman" w:hAnsi="Times New Roman" w:cs="Times New Roman"/>
          <w:szCs w:val="22"/>
        </w:rPr>
        <w:t>: ………</w:t>
      </w:r>
    </w:p>
    <w:p w14:paraId="0148CAB1" w14:textId="77777777" w:rsidR="00EA3410" w:rsidRDefault="00EA3410">
      <w:pPr>
        <w:rPr>
          <w:rFonts w:ascii="Times New Roman" w:hAnsi="Times New Roman" w:cs="Times New Roman"/>
          <w:szCs w:val="22"/>
        </w:rPr>
      </w:pPr>
    </w:p>
    <w:p w14:paraId="6094976E" w14:textId="77777777" w:rsidR="00CE2A7D" w:rsidRDefault="00D25880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proofErr w:type="gramStart"/>
      <w:r w:rsidRPr="00D40422">
        <w:rPr>
          <w:rFonts w:ascii="Times New Roman" w:hAnsi="Times New Roman" w:cs="Times New Roman"/>
          <w:szCs w:val="22"/>
        </w:rPr>
        <w:t>Affi</w:t>
      </w:r>
      <w:r w:rsidR="00E26409" w:rsidRPr="00D40422">
        <w:rPr>
          <w:rFonts w:ascii="Times New Roman" w:hAnsi="Times New Roman" w:cs="Times New Roman"/>
          <w:szCs w:val="22"/>
        </w:rPr>
        <w:t>li</w:t>
      </w:r>
      <w:r w:rsidRPr="00D40422">
        <w:rPr>
          <w:rFonts w:ascii="Times New Roman" w:hAnsi="Times New Roman" w:cs="Times New Roman"/>
          <w:szCs w:val="22"/>
        </w:rPr>
        <w:t>a</w:t>
      </w:r>
      <w:r w:rsidR="001C79D9" w:rsidRPr="00D40422">
        <w:rPr>
          <w:rFonts w:ascii="Times New Roman" w:hAnsi="Times New Roman" w:cs="Times New Roman"/>
          <w:szCs w:val="22"/>
        </w:rPr>
        <w:t>tion:</w:t>
      </w:r>
      <w:r w:rsidR="00E26409" w:rsidRPr="00D40422">
        <w:rPr>
          <w:rFonts w:ascii="Times New Roman" w:hAnsi="Times New Roman" w:cs="Times New Roman"/>
          <w:szCs w:val="22"/>
        </w:rPr>
        <w:t>…</w:t>
      </w:r>
      <w:proofErr w:type="gramEnd"/>
      <w:r w:rsidR="00E26409" w:rsidRPr="00D40422">
        <w:rPr>
          <w:rFonts w:ascii="Times New Roman" w:hAnsi="Times New Roman" w:cs="Times New Roman"/>
          <w:szCs w:val="22"/>
        </w:rPr>
        <w:t>…………………………………………………</w:t>
      </w:r>
    </w:p>
    <w:p w14:paraId="3F823A78" w14:textId="77777777" w:rsidR="006A0E06" w:rsidRDefault="006A0E06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Your mailing address:</w:t>
      </w:r>
    </w:p>
    <w:p w14:paraId="0209D4EE" w14:textId="77777777" w:rsidR="00694856" w:rsidRDefault="00694856" w:rsidP="00694856">
      <w:pPr>
        <w:pStyle w:val="ListParagraph"/>
        <w:ind w:left="1440"/>
        <w:rPr>
          <w:rFonts w:ascii="Times New Roman" w:hAnsi="Times New Roman" w:cs="Times New Roman"/>
          <w:szCs w:val="22"/>
        </w:rPr>
      </w:pPr>
    </w:p>
    <w:p w14:paraId="4E3A5EF0" w14:textId="77777777" w:rsidR="0049217B" w:rsidRDefault="0049217B" w:rsidP="00694856">
      <w:pPr>
        <w:pStyle w:val="ListParagraph"/>
        <w:ind w:left="1440"/>
        <w:rPr>
          <w:rFonts w:ascii="Times New Roman" w:hAnsi="Times New Roman" w:cs="Times New Roman"/>
          <w:szCs w:val="22"/>
        </w:rPr>
      </w:pPr>
    </w:p>
    <w:p w14:paraId="30590B09" w14:textId="77777777" w:rsidR="006A0E06" w:rsidRPr="00D40422" w:rsidRDefault="00694856" w:rsidP="00D404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Phone: …………………… email: …………………………</w:t>
      </w:r>
    </w:p>
    <w:p w14:paraId="63092DB0" w14:textId="77777777" w:rsidR="008514FE" w:rsidRDefault="008514FE" w:rsidP="003770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Present Occupation</w:t>
      </w:r>
      <w:r w:rsidR="00FF6695">
        <w:rPr>
          <w:rFonts w:ascii="Times New Roman" w:hAnsi="Times New Roman" w:cs="Times New Roman"/>
          <w:szCs w:val="22"/>
        </w:rPr>
        <w:t>:</w:t>
      </w:r>
    </w:p>
    <w:p w14:paraId="722A9579" w14:textId="77777777" w:rsidR="008514FE" w:rsidRDefault="008514FE" w:rsidP="008514FE">
      <w:pPr>
        <w:pStyle w:val="ListParagraph"/>
        <w:ind w:left="360"/>
        <w:rPr>
          <w:rFonts w:ascii="Times New Roman" w:hAnsi="Times New Roman" w:cs="Times New Roman"/>
          <w:szCs w:val="22"/>
        </w:rPr>
      </w:pPr>
    </w:p>
    <w:p w14:paraId="66B5294F" w14:textId="77777777" w:rsidR="008514FE" w:rsidRDefault="008514FE" w:rsidP="008514FE">
      <w:pPr>
        <w:pStyle w:val="ListParagraph"/>
        <w:ind w:left="360"/>
        <w:rPr>
          <w:rFonts w:ascii="Times New Roman" w:hAnsi="Times New Roman" w:cs="Times New Roman"/>
          <w:szCs w:val="22"/>
        </w:rPr>
      </w:pPr>
    </w:p>
    <w:p w14:paraId="4EFE9A55" w14:textId="77777777" w:rsidR="00E67E65" w:rsidRDefault="00E67E65" w:rsidP="008514FE">
      <w:pPr>
        <w:pStyle w:val="ListParagraph"/>
        <w:ind w:left="360"/>
        <w:rPr>
          <w:rFonts w:ascii="Times New Roman" w:hAnsi="Times New Roman" w:cs="Times New Roman"/>
          <w:szCs w:val="22"/>
        </w:rPr>
      </w:pPr>
    </w:p>
    <w:p w14:paraId="18739888" w14:textId="77777777" w:rsidR="00E26409" w:rsidRDefault="00377067" w:rsidP="003770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Your</w:t>
      </w:r>
      <w:r w:rsidR="00B40D5D">
        <w:rPr>
          <w:rFonts w:ascii="Times New Roman" w:hAnsi="Times New Roman" w:cs="Times New Roman"/>
          <w:szCs w:val="22"/>
        </w:rPr>
        <w:t xml:space="preserve"> </w:t>
      </w:r>
      <w:r w:rsidR="009C2CFD">
        <w:rPr>
          <w:rFonts w:ascii="Times New Roman" w:hAnsi="Times New Roman" w:cs="Times New Roman"/>
          <w:szCs w:val="22"/>
        </w:rPr>
        <w:t>Professional</w:t>
      </w:r>
      <w:r>
        <w:rPr>
          <w:rFonts w:ascii="Times New Roman" w:hAnsi="Times New Roman" w:cs="Times New Roman"/>
          <w:szCs w:val="22"/>
        </w:rPr>
        <w:t xml:space="preserve"> Experiences:</w:t>
      </w:r>
    </w:p>
    <w:p w14:paraId="25AF513B" w14:textId="77777777" w:rsidR="0099540A" w:rsidRDefault="0099540A" w:rsidP="0099540A">
      <w:pPr>
        <w:rPr>
          <w:rFonts w:ascii="Times New Roman" w:hAnsi="Times New Roman" w:cs="Times New Roman"/>
          <w:szCs w:val="22"/>
        </w:rPr>
      </w:pPr>
    </w:p>
    <w:p w14:paraId="51CC0446" w14:textId="77777777" w:rsidR="0099540A" w:rsidRDefault="0099540A" w:rsidP="0099540A">
      <w:pPr>
        <w:rPr>
          <w:rFonts w:ascii="Times New Roman" w:hAnsi="Times New Roman" w:cs="Times New Roman"/>
          <w:szCs w:val="22"/>
        </w:rPr>
      </w:pPr>
    </w:p>
    <w:p w14:paraId="1ACCC1FB" w14:textId="77777777" w:rsidR="0099540A" w:rsidRDefault="0099540A" w:rsidP="0099540A">
      <w:pPr>
        <w:rPr>
          <w:rFonts w:ascii="Times New Roman" w:hAnsi="Times New Roman" w:cs="Times New Roman"/>
          <w:szCs w:val="22"/>
        </w:rPr>
      </w:pPr>
    </w:p>
    <w:p w14:paraId="3C3A77C6" w14:textId="77777777" w:rsidR="0099540A" w:rsidRDefault="0099540A" w:rsidP="0099540A">
      <w:pPr>
        <w:rPr>
          <w:rFonts w:ascii="Times New Roman" w:hAnsi="Times New Roman" w:cs="Times New Roman"/>
          <w:szCs w:val="22"/>
        </w:rPr>
      </w:pPr>
    </w:p>
    <w:p w14:paraId="2A11CC9C" w14:textId="77777777" w:rsidR="0099540A" w:rsidRDefault="0099540A" w:rsidP="0099540A">
      <w:pPr>
        <w:rPr>
          <w:rFonts w:ascii="Times New Roman" w:hAnsi="Times New Roman" w:cs="Times New Roman"/>
          <w:szCs w:val="22"/>
        </w:rPr>
      </w:pPr>
    </w:p>
    <w:p w14:paraId="07E342CF" w14:textId="77777777" w:rsidR="0099540A" w:rsidRPr="0099540A" w:rsidRDefault="0099540A" w:rsidP="0099540A">
      <w:pPr>
        <w:rPr>
          <w:rFonts w:ascii="Times New Roman" w:hAnsi="Times New Roman" w:cs="Times New Roman"/>
          <w:szCs w:val="22"/>
        </w:rPr>
      </w:pPr>
    </w:p>
    <w:p w14:paraId="3486B347" w14:textId="77777777" w:rsidR="00B40D5D" w:rsidRPr="0099540A" w:rsidRDefault="006734AF" w:rsidP="003770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/>
          <w:szCs w:val="22"/>
        </w:rPr>
        <w:t>Your ECTI Interest:</w:t>
      </w:r>
    </w:p>
    <w:p w14:paraId="2E98677C" w14:textId="77777777" w:rsidR="0099540A" w:rsidRDefault="0099540A" w:rsidP="0099540A">
      <w:pPr>
        <w:pStyle w:val="ListParagraph"/>
        <w:ind w:left="360"/>
        <w:rPr>
          <w:rFonts w:ascii="Times New Roman" w:hAnsi="Times New Roman"/>
          <w:szCs w:val="22"/>
        </w:rPr>
      </w:pPr>
    </w:p>
    <w:p w14:paraId="27C6DED5" w14:textId="77777777" w:rsidR="0099540A" w:rsidRDefault="0099540A" w:rsidP="0099540A">
      <w:pPr>
        <w:pStyle w:val="ListParagraph"/>
        <w:ind w:left="360"/>
        <w:rPr>
          <w:rFonts w:ascii="Times New Roman" w:hAnsi="Times New Roman"/>
          <w:szCs w:val="22"/>
        </w:rPr>
      </w:pPr>
    </w:p>
    <w:p w14:paraId="135F629B" w14:textId="77777777" w:rsidR="00E67E65" w:rsidRDefault="00E67E65" w:rsidP="0099540A">
      <w:pPr>
        <w:pStyle w:val="ListParagraph"/>
        <w:ind w:left="360"/>
        <w:rPr>
          <w:rFonts w:ascii="Times New Roman" w:hAnsi="Times New Roman"/>
          <w:szCs w:val="22"/>
        </w:rPr>
      </w:pPr>
    </w:p>
    <w:p w14:paraId="4D5683E3" w14:textId="77777777" w:rsidR="00E67E65" w:rsidRDefault="00E67E65" w:rsidP="0099540A">
      <w:pPr>
        <w:pStyle w:val="ListParagraph"/>
        <w:ind w:left="360"/>
        <w:rPr>
          <w:rFonts w:ascii="Times New Roman" w:hAnsi="Times New Roman"/>
          <w:szCs w:val="22"/>
        </w:rPr>
      </w:pPr>
    </w:p>
    <w:p w14:paraId="0B0E826B" w14:textId="77777777" w:rsidR="0099540A" w:rsidRPr="00377067" w:rsidRDefault="0099540A" w:rsidP="0099540A">
      <w:pPr>
        <w:pStyle w:val="ListParagraph"/>
        <w:ind w:left="360"/>
        <w:rPr>
          <w:rFonts w:ascii="Times New Roman" w:hAnsi="Times New Roman" w:cs="Times New Roman"/>
          <w:szCs w:val="22"/>
        </w:rPr>
      </w:pPr>
    </w:p>
    <w:p w14:paraId="46AE0C60" w14:textId="77777777" w:rsidR="001C79D9" w:rsidRPr="0017370D" w:rsidRDefault="001C79D9">
      <w:pPr>
        <w:rPr>
          <w:rFonts w:ascii="Times New Roman" w:hAnsi="Times New Roman" w:cs="Times New Roman"/>
          <w:szCs w:val="22"/>
        </w:rPr>
      </w:pPr>
    </w:p>
    <w:p w14:paraId="1E1D9FFC" w14:textId="77777777" w:rsidR="00DC232D" w:rsidRPr="0017370D" w:rsidRDefault="00E26409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Please selection ONLY ONE position you would like to be a candidate:</w:t>
      </w:r>
    </w:p>
    <w:tbl>
      <w:tblPr>
        <w:tblStyle w:val="TableGrid"/>
        <w:tblW w:w="9918" w:type="dxa"/>
        <w:tblInd w:w="-113" w:type="dxa"/>
        <w:tblLook w:val="04A0" w:firstRow="1" w:lastRow="0" w:firstColumn="1" w:lastColumn="0" w:noHBand="0" w:noVBand="1"/>
      </w:tblPr>
      <w:tblGrid>
        <w:gridCol w:w="3510"/>
        <w:gridCol w:w="6408"/>
      </w:tblGrid>
      <w:tr w:rsidR="002118B2" w:rsidRPr="0017370D" w14:paraId="7023F2C0" w14:textId="77777777" w:rsidTr="006559FB">
        <w:trPr>
          <w:trHeight w:val="692"/>
        </w:trPr>
        <w:tc>
          <w:tcPr>
            <w:tcW w:w="3510" w:type="dxa"/>
          </w:tcPr>
          <w:p w14:paraId="718F499B" w14:textId="77777777" w:rsidR="002118B2" w:rsidRPr="0017370D" w:rsidRDefault="00F706F4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lastRenderedPageBreak/>
              <w:t>[  ]</w:t>
            </w:r>
            <w:proofErr w:type="gramEnd"/>
            <w:r w:rsidR="00E041CE"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ECTI Vice President 1</w:t>
            </w:r>
          </w:p>
          <w:p w14:paraId="2107AEF4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ECTI Vice President 2</w:t>
            </w:r>
          </w:p>
          <w:p w14:paraId="3ECF92FE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Registrar</w:t>
            </w:r>
          </w:p>
          <w:p w14:paraId="3C46F7A2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Industrial Relations</w:t>
            </w:r>
          </w:p>
          <w:p w14:paraId="0996E822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Secretary</w:t>
            </w:r>
          </w:p>
          <w:p w14:paraId="7D541180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Treasurer</w:t>
            </w:r>
          </w:p>
          <w:p w14:paraId="1D3061B3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 xml:space="preserve">Public Relations </w:t>
            </w:r>
          </w:p>
          <w:p w14:paraId="6420CFCA" w14:textId="77777777" w:rsidR="002118B2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Board Committee 1</w:t>
            </w:r>
          </w:p>
          <w:p w14:paraId="59D06853" w14:textId="77777777" w:rsidR="002118B2" w:rsidRPr="0017370D" w:rsidRDefault="005D2B16" w:rsidP="000D76F9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2118B2" w:rsidRPr="0017370D">
              <w:rPr>
                <w:rFonts w:ascii="Times New Roman" w:hAnsi="Times New Roman" w:cs="Times New Roman"/>
                <w:szCs w:val="22"/>
              </w:rPr>
              <w:t>Board Committee 2</w:t>
            </w:r>
          </w:p>
        </w:tc>
        <w:tc>
          <w:tcPr>
            <w:tcW w:w="6408" w:type="dxa"/>
          </w:tcPr>
          <w:p w14:paraId="2B3F203B" w14:textId="662C84A2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 xml:space="preserve">Electrical </w:t>
            </w:r>
            <w:r w:rsidR="00C803E4">
              <w:rPr>
                <w:rFonts w:ascii="Times New Roman" w:hAnsi="Times New Roman" w:cs="Times New Roman"/>
                <w:szCs w:val="22"/>
              </w:rPr>
              <w:t xml:space="preserve">Engineering 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>Area Chair</w:t>
            </w:r>
          </w:p>
          <w:p w14:paraId="2FC43660" w14:textId="54E92E64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>Electronic</w:t>
            </w:r>
            <w:r w:rsidR="00C803E4">
              <w:rPr>
                <w:rFonts w:ascii="Times New Roman" w:hAnsi="Times New Roman" w:cs="Times New Roman"/>
                <w:szCs w:val="22"/>
              </w:rPr>
              <w:t>s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 xml:space="preserve"> Area Chair</w:t>
            </w:r>
          </w:p>
          <w:p w14:paraId="1566CA88" w14:textId="750BB3A1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>Telecommunication Area Chair</w:t>
            </w:r>
          </w:p>
          <w:p w14:paraId="23748C17" w14:textId="11DCD5EA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 xml:space="preserve">Computer and Artificial </w:t>
            </w:r>
            <w:r w:rsidR="00C803E4">
              <w:rPr>
                <w:rFonts w:ascii="Times New Roman" w:hAnsi="Times New Roman" w:cs="Times New Roman"/>
                <w:szCs w:val="22"/>
              </w:rPr>
              <w:t>I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>ntelligence Area Chair</w:t>
            </w:r>
          </w:p>
          <w:p w14:paraId="492F092D" w14:textId="2668AD92" w:rsidR="000D76F9" w:rsidRPr="0017370D" w:rsidRDefault="005D2B16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>Information Technology Area Chair</w:t>
            </w:r>
          </w:p>
          <w:p w14:paraId="2C7FCD61" w14:textId="59F0918B" w:rsidR="000D76F9" w:rsidRPr="0017370D" w:rsidRDefault="00266FA7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FC073E">
              <w:rPr>
                <w:rFonts w:ascii="Times New Roman" w:hAnsi="Times New Roman" w:cs="Times New Roman"/>
                <w:szCs w:val="22"/>
              </w:rPr>
              <w:t>Signal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 xml:space="preserve"> Processing Area Chair</w:t>
            </w:r>
          </w:p>
          <w:p w14:paraId="3DF6C766" w14:textId="18D77982" w:rsidR="000D76F9" w:rsidRDefault="00266FA7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0D76F9" w:rsidRPr="0017370D">
              <w:rPr>
                <w:rFonts w:ascii="Times New Roman" w:hAnsi="Times New Roman" w:cs="Times New Roman"/>
                <w:szCs w:val="22"/>
              </w:rPr>
              <w:t>Control System and Robotic Area Chair</w:t>
            </w:r>
          </w:p>
          <w:p w14:paraId="4A5A8835" w14:textId="4705DAC3" w:rsidR="00C803E4" w:rsidRDefault="00C803E4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>Electromagnetics</w:t>
            </w:r>
            <w:r w:rsidRPr="0017370D">
              <w:rPr>
                <w:rFonts w:ascii="Times New Roman" w:hAnsi="Times New Roman" w:cs="Times New Roman"/>
                <w:szCs w:val="22"/>
              </w:rPr>
              <w:t xml:space="preserve"> Area Chair</w:t>
            </w:r>
          </w:p>
          <w:p w14:paraId="4C033436" w14:textId="6B11F223" w:rsidR="00C803E4" w:rsidRPr="0017370D" w:rsidRDefault="00C803E4" w:rsidP="003B366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  <w:szCs w:val="22"/>
              </w:rPr>
            </w:pPr>
            <w:proofErr w:type="gramStart"/>
            <w:r w:rsidRPr="0017370D">
              <w:rPr>
                <w:rFonts w:ascii="Times New Roman" w:hAnsi="Times New Roman" w:cs="Times New Roman"/>
                <w:szCs w:val="22"/>
              </w:rPr>
              <w:t>[  ]</w:t>
            </w:r>
            <w:proofErr w:type="gramEnd"/>
            <w:r w:rsidRPr="0017370D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>Biomedical Engineering</w:t>
            </w:r>
            <w:r w:rsidRPr="0017370D">
              <w:rPr>
                <w:rFonts w:ascii="Times New Roman" w:hAnsi="Times New Roman" w:cs="Times New Roman"/>
                <w:szCs w:val="22"/>
              </w:rPr>
              <w:t xml:space="preserve"> Area Chair</w:t>
            </w:r>
          </w:p>
          <w:p w14:paraId="3F4C60A2" w14:textId="77777777" w:rsidR="002118B2" w:rsidRPr="0017370D" w:rsidRDefault="002118B2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</w:tbl>
    <w:p w14:paraId="2E24B007" w14:textId="77777777" w:rsidR="00481220" w:rsidRPr="0017370D" w:rsidRDefault="00481220">
      <w:pPr>
        <w:rPr>
          <w:rFonts w:ascii="Times New Roman" w:hAnsi="Times New Roman" w:cs="Times New Roman"/>
          <w:szCs w:val="22"/>
        </w:rPr>
      </w:pPr>
    </w:p>
    <w:sectPr w:rsidR="00481220" w:rsidRPr="0017370D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6316C" w14:textId="77777777" w:rsidR="00600FA3" w:rsidRDefault="00600FA3" w:rsidP="00DC232D">
      <w:r>
        <w:separator/>
      </w:r>
    </w:p>
  </w:endnote>
  <w:endnote w:type="continuationSeparator" w:id="0">
    <w:p w14:paraId="0DE4EA3E" w14:textId="77777777" w:rsidR="00600FA3" w:rsidRDefault="00600FA3" w:rsidP="00DC2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94FDB" w14:textId="77777777" w:rsidR="00600FA3" w:rsidRDefault="00600FA3" w:rsidP="00DC232D">
      <w:r>
        <w:separator/>
      </w:r>
    </w:p>
  </w:footnote>
  <w:footnote w:type="continuationSeparator" w:id="0">
    <w:p w14:paraId="4596D560" w14:textId="77777777" w:rsidR="00600FA3" w:rsidRDefault="00600FA3" w:rsidP="00DC23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3F1D7" w14:textId="77777777" w:rsidR="00DC232D" w:rsidRDefault="00DC232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FD877B" wp14:editId="6B4371B7">
          <wp:simplePos x="0" y="0"/>
          <wp:positionH relativeFrom="column">
            <wp:posOffset>-573630</wp:posOffset>
          </wp:positionH>
          <wp:positionV relativeFrom="paragraph">
            <wp:posOffset>169545</wp:posOffset>
          </wp:positionV>
          <wp:extent cx="6983944" cy="1448273"/>
          <wp:effectExtent l="0" t="0" r="127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3944" cy="1448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76730"/>
    <w:multiLevelType w:val="hybridMultilevel"/>
    <w:tmpl w:val="F476D46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C12728"/>
    <w:multiLevelType w:val="hybridMultilevel"/>
    <w:tmpl w:val="DB1451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931587">
    <w:abstractNumId w:val="1"/>
  </w:num>
  <w:num w:numId="2" w16cid:durableId="15256287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zNDI2NTa2NDY0MjBV0lEKTi0uzszPAykwrgUANULyWywAAAA="/>
  </w:docVars>
  <w:rsids>
    <w:rsidRoot w:val="00DC232D"/>
    <w:rsid w:val="000D76F9"/>
    <w:rsid w:val="000F3AC2"/>
    <w:rsid w:val="001171A0"/>
    <w:rsid w:val="00117BE1"/>
    <w:rsid w:val="00152EE5"/>
    <w:rsid w:val="0017370D"/>
    <w:rsid w:val="001C79D9"/>
    <w:rsid w:val="002118B2"/>
    <w:rsid w:val="00217F46"/>
    <w:rsid w:val="00260D1E"/>
    <w:rsid w:val="00266FA7"/>
    <w:rsid w:val="0027145F"/>
    <w:rsid w:val="002D020A"/>
    <w:rsid w:val="002F6B92"/>
    <w:rsid w:val="00363F79"/>
    <w:rsid w:val="00377067"/>
    <w:rsid w:val="003D26E5"/>
    <w:rsid w:val="003D2B8D"/>
    <w:rsid w:val="00481220"/>
    <w:rsid w:val="0049217B"/>
    <w:rsid w:val="00550BEE"/>
    <w:rsid w:val="005772C8"/>
    <w:rsid w:val="005A5C22"/>
    <w:rsid w:val="005D2B16"/>
    <w:rsid w:val="00600FA3"/>
    <w:rsid w:val="0062107C"/>
    <w:rsid w:val="006502E0"/>
    <w:rsid w:val="006559FB"/>
    <w:rsid w:val="006734AF"/>
    <w:rsid w:val="00694856"/>
    <w:rsid w:val="006A0E06"/>
    <w:rsid w:val="007B0FF0"/>
    <w:rsid w:val="008514FE"/>
    <w:rsid w:val="008C1DB0"/>
    <w:rsid w:val="009301C0"/>
    <w:rsid w:val="0099540A"/>
    <w:rsid w:val="009C2CFD"/>
    <w:rsid w:val="00AF3129"/>
    <w:rsid w:val="00B40D5D"/>
    <w:rsid w:val="00B90091"/>
    <w:rsid w:val="00BB5D12"/>
    <w:rsid w:val="00BD063B"/>
    <w:rsid w:val="00C34989"/>
    <w:rsid w:val="00C803E4"/>
    <w:rsid w:val="00CB0AB2"/>
    <w:rsid w:val="00CE0E9D"/>
    <w:rsid w:val="00CE2A7D"/>
    <w:rsid w:val="00D25880"/>
    <w:rsid w:val="00D40422"/>
    <w:rsid w:val="00D7440D"/>
    <w:rsid w:val="00DA0BB4"/>
    <w:rsid w:val="00DB206B"/>
    <w:rsid w:val="00DC232D"/>
    <w:rsid w:val="00E041CE"/>
    <w:rsid w:val="00E109A4"/>
    <w:rsid w:val="00E26409"/>
    <w:rsid w:val="00E31F16"/>
    <w:rsid w:val="00E67E65"/>
    <w:rsid w:val="00EA3410"/>
    <w:rsid w:val="00EE7DC6"/>
    <w:rsid w:val="00F02987"/>
    <w:rsid w:val="00F23BB8"/>
    <w:rsid w:val="00F4144B"/>
    <w:rsid w:val="00F438C5"/>
    <w:rsid w:val="00F45500"/>
    <w:rsid w:val="00F6137F"/>
    <w:rsid w:val="00F706F4"/>
    <w:rsid w:val="00F80AD2"/>
    <w:rsid w:val="00F81655"/>
    <w:rsid w:val="00FC073E"/>
    <w:rsid w:val="00FF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4024B"/>
  <w15:chartTrackingRefBased/>
  <w15:docId w15:val="{E5BA5036-83C4-7E48-AFB6-2D11B2198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23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32D"/>
  </w:style>
  <w:style w:type="paragraph" w:styleId="Footer">
    <w:name w:val="footer"/>
    <w:basedOn w:val="Normal"/>
    <w:link w:val="FooterChar"/>
    <w:uiPriority w:val="99"/>
    <w:unhideWhenUsed/>
    <w:rsid w:val="00DC23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32D"/>
  </w:style>
  <w:style w:type="table" w:styleId="TableGrid">
    <w:name w:val="Table Grid"/>
    <w:basedOn w:val="TableNormal"/>
    <w:uiPriority w:val="39"/>
    <w:rsid w:val="004812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18B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1655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01C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01C0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9301C0"/>
    <w:rPr>
      <w:vertAlign w:val="superscript"/>
    </w:rPr>
  </w:style>
  <w:style w:type="paragraph" w:styleId="Revision">
    <w:name w:val="Revision"/>
    <w:hidden/>
    <w:uiPriority w:val="99"/>
    <w:semiHidden/>
    <w:rsid w:val="00C80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36CD0-B13E-4569-972B-6BEB0CD68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CHAI KAMOLPHIWONG (สินชัย กมลภิวงศ์)</dc:creator>
  <cp:keywords/>
  <dc:description/>
  <cp:lastModifiedBy>vutipong areekul</cp:lastModifiedBy>
  <cp:revision>6</cp:revision>
  <dcterms:created xsi:type="dcterms:W3CDTF">2021-08-05T16:15:00Z</dcterms:created>
  <dcterms:modified xsi:type="dcterms:W3CDTF">2023-08-05T05:17:00Z</dcterms:modified>
</cp:coreProperties>
</file>